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189C32" w14:textId="7CBC616D" w:rsidR="00AE2AD3" w:rsidRPr="005F10F0" w:rsidRDefault="00B35749" w:rsidP="005F10F0">
      <w:pPr>
        <w:ind w:left="-270"/>
      </w:pPr>
      <w:r w:rsidRPr="005F10F0">
        <w:t>M</w:t>
      </w:r>
      <w:r w:rsidR="0014787A" w:rsidRPr="005F10F0">
        <w:t>y</w:t>
      </w:r>
      <w:r w:rsidR="00897EF3" w:rsidRPr="005F10F0">
        <w:t xml:space="preserve"> name: </w:t>
      </w:r>
      <w:bookmarkStart w:id="0" w:name="_Hlk207904205"/>
      <w:r w:rsidR="00897EF3" w:rsidRPr="005F10F0">
        <w:t>________________________</w:t>
      </w:r>
      <w:r w:rsidR="00C32983" w:rsidRPr="005F10F0">
        <w:t>__</w:t>
      </w:r>
      <w:r w:rsidR="00897EF3" w:rsidRPr="005F10F0">
        <w:t>______________________________</w:t>
      </w:r>
    </w:p>
    <w:bookmarkEnd w:id="0"/>
    <w:p w14:paraId="5F2CE2E2" w14:textId="3DDF1160" w:rsidR="00AE2AD3" w:rsidRPr="005F10F0" w:rsidRDefault="005F10F0" w:rsidP="008C7A0B">
      <w:pPr>
        <w:ind w:left="-270" w:firstLine="990"/>
        <w:rPr>
          <w:i/>
          <w:iCs/>
          <w:sz w:val="22"/>
          <w:szCs w:val="22"/>
          <w:lang w:val="es-MX"/>
        </w:rPr>
      </w:pPr>
      <w:r w:rsidRPr="005F10F0">
        <w:rPr>
          <w:i/>
          <w:iCs/>
          <w:sz w:val="22"/>
          <w:szCs w:val="22"/>
          <w:lang w:val="es-MX"/>
        </w:rPr>
        <w:t xml:space="preserve">                   </w:t>
      </w:r>
      <w:r w:rsidR="00897EF3" w:rsidRPr="005F10F0">
        <w:rPr>
          <w:i/>
          <w:iCs/>
          <w:sz w:val="22"/>
          <w:szCs w:val="22"/>
          <w:lang w:val="es-MX"/>
        </w:rPr>
        <w:t>(</w:t>
      </w:r>
      <w:proofErr w:type="spellStart"/>
      <w:r w:rsidR="002915CB" w:rsidRPr="005F10F0">
        <w:rPr>
          <w:i/>
          <w:iCs/>
          <w:sz w:val="22"/>
          <w:szCs w:val="22"/>
          <w:lang w:val="es-MX"/>
        </w:rPr>
        <w:t>Child’s</w:t>
      </w:r>
      <w:proofErr w:type="spellEnd"/>
      <w:r w:rsidR="002915CB" w:rsidRPr="005F10F0">
        <w:rPr>
          <w:i/>
          <w:iCs/>
          <w:sz w:val="22"/>
          <w:szCs w:val="22"/>
          <w:lang w:val="es-MX"/>
        </w:rPr>
        <w:t xml:space="preserve"> </w:t>
      </w:r>
      <w:proofErr w:type="spellStart"/>
      <w:r w:rsidR="001E33ED" w:rsidRPr="005F10F0">
        <w:rPr>
          <w:i/>
          <w:iCs/>
          <w:sz w:val="22"/>
          <w:szCs w:val="22"/>
          <w:lang w:val="es-MX"/>
        </w:rPr>
        <w:t>name</w:t>
      </w:r>
      <w:proofErr w:type="spellEnd"/>
      <w:r w:rsidR="001E33ED" w:rsidRPr="005F10F0">
        <w:rPr>
          <w:i/>
          <w:iCs/>
          <w:sz w:val="22"/>
          <w:szCs w:val="22"/>
          <w:lang w:val="es-MX"/>
        </w:rPr>
        <w:t xml:space="preserve"> - </w:t>
      </w:r>
      <w:r w:rsidR="003F3691" w:rsidRPr="005F10F0">
        <w:rPr>
          <w:i/>
          <w:iCs/>
          <w:sz w:val="22"/>
          <w:szCs w:val="22"/>
          <w:lang w:val="es-MX"/>
        </w:rPr>
        <w:t>N</w:t>
      </w:r>
      <w:r w:rsidR="00897EF3" w:rsidRPr="005F10F0">
        <w:rPr>
          <w:i/>
          <w:iCs/>
          <w:sz w:val="22"/>
          <w:szCs w:val="22"/>
          <w:lang w:val="es-MX"/>
        </w:rPr>
        <w:t>ombre</w:t>
      </w:r>
      <w:r w:rsidR="003F3691" w:rsidRPr="005F10F0">
        <w:rPr>
          <w:i/>
          <w:iCs/>
          <w:sz w:val="22"/>
          <w:szCs w:val="22"/>
          <w:lang w:val="es-MX"/>
        </w:rPr>
        <w:t xml:space="preserve"> del </w:t>
      </w:r>
      <w:r w:rsidR="00181963" w:rsidRPr="005F10F0">
        <w:rPr>
          <w:i/>
          <w:iCs/>
          <w:sz w:val="22"/>
          <w:szCs w:val="22"/>
          <w:lang w:val="es-MX"/>
        </w:rPr>
        <w:t>niño</w:t>
      </w:r>
      <w:r w:rsidR="002915CB" w:rsidRPr="005F10F0">
        <w:rPr>
          <w:i/>
          <w:iCs/>
          <w:sz w:val="22"/>
          <w:szCs w:val="22"/>
          <w:lang w:val="es-MX"/>
        </w:rPr>
        <w:t>/a</w:t>
      </w:r>
      <w:r w:rsidR="00897EF3" w:rsidRPr="005F10F0">
        <w:rPr>
          <w:i/>
          <w:iCs/>
          <w:sz w:val="22"/>
          <w:szCs w:val="22"/>
          <w:lang w:val="es-MX"/>
        </w:rPr>
        <w:t>)</w:t>
      </w:r>
    </w:p>
    <w:p w14:paraId="42D83FDF" w14:textId="77777777" w:rsidR="00897EF3" w:rsidRPr="005F10F0" w:rsidRDefault="00897EF3" w:rsidP="00C32983">
      <w:pPr>
        <w:ind w:left="-270"/>
        <w:rPr>
          <w:sz w:val="4"/>
          <w:szCs w:val="4"/>
          <w:lang w:val="es-MX"/>
        </w:rPr>
      </w:pPr>
    </w:p>
    <w:p w14:paraId="0C8D19EF" w14:textId="77777777" w:rsidR="00371CF6" w:rsidRPr="005F10F0" w:rsidRDefault="00371CF6" w:rsidP="00C32983">
      <w:pPr>
        <w:ind w:left="-270"/>
        <w:rPr>
          <w:sz w:val="16"/>
          <w:szCs w:val="16"/>
          <w:lang w:val="es-MX"/>
        </w:rPr>
      </w:pPr>
    </w:p>
    <w:p w14:paraId="44EFD0E1" w14:textId="3558038D" w:rsidR="005C385B" w:rsidRPr="005F10F0" w:rsidRDefault="0045564F" w:rsidP="00C32983">
      <w:pPr>
        <w:ind w:left="-270"/>
      </w:pPr>
      <w:r w:rsidRPr="005F10F0">
        <w:t>Father’s Name:</w:t>
      </w:r>
      <w:r w:rsidR="005C385B" w:rsidRPr="005F10F0">
        <w:t xml:space="preserve"> ______________________</w:t>
      </w:r>
      <w:r w:rsidR="00C32983" w:rsidRPr="005F10F0">
        <w:t>__</w:t>
      </w:r>
      <w:r w:rsidR="005C385B" w:rsidRPr="005F10F0">
        <w:t>____________________________</w:t>
      </w:r>
    </w:p>
    <w:p w14:paraId="7E26D36E" w14:textId="26453B8B" w:rsidR="00897EF3" w:rsidRPr="00795FD0" w:rsidRDefault="005F10F0" w:rsidP="008C7A0B">
      <w:pPr>
        <w:ind w:left="450" w:firstLine="990"/>
        <w:rPr>
          <w:i/>
          <w:iCs/>
          <w:sz w:val="22"/>
          <w:szCs w:val="22"/>
          <w:lang w:val="es-MX"/>
        </w:rPr>
      </w:pPr>
      <w:r>
        <w:rPr>
          <w:i/>
          <w:iCs/>
          <w:sz w:val="22"/>
          <w:szCs w:val="22"/>
          <w:lang w:val="es-MX"/>
        </w:rPr>
        <w:t xml:space="preserve">             </w:t>
      </w:r>
      <w:r w:rsidR="005C385B" w:rsidRPr="00795FD0">
        <w:rPr>
          <w:i/>
          <w:iCs/>
          <w:sz w:val="22"/>
          <w:szCs w:val="22"/>
          <w:lang w:val="es-MX"/>
        </w:rPr>
        <w:t>(</w:t>
      </w:r>
      <w:r w:rsidR="00897EF3" w:rsidRPr="00795FD0">
        <w:rPr>
          <w:i/>
          <w:iCs/>
          <w:sz w:val="22"/>
          <w:szCs w:val="22"/>
          <w:lang w:val="es-MX"/>
        </w:rPr>
        <w:t>No</w:t>
      </w:r>
      <w:r w:rsidR="0045564F" w:rsidRPr="00795FD0">
        <w:rPr>
          <w:i/>
          <w:iCs/>
          <w:sz w:val="22"/>
          <w:szCs w:val="22"/>
          <w:lang w:val="es-MX"/>
        </w:rPr>
        <w:t>mbre de mi padre</w:t>
      </w:r>
      <w:r w:rsidR="005C385B" w:rsidRPr="00795FD0">
        <w:rPr>
          <w:i/>
          <w:iCs/>
          <w:sz w:val="22"/>
          <w:szCs w:val="22"/>
          <w:lang w:val="es-MX"/>
        </w:rPr>
        <w:t>)</w:t>
      </w:r>
    </w:p>
    <w:p w14:paraId="5808E532" w14:textId="77777777" w:rsidR="00365FF6" w:rsidRPr="004474C5" w:rsidRDefault="00365FF6" w:rsidP="00C32983">
      <w:pPr>
        <w:ind w:left="-270" w:firstLine="720"/>
        <w:rPr>
          <w:sz w:val="6"/>
          <w:szCs w:val="6"/>
          <w:lang w:val="es-MX"/>
        </w:rPr>
      </w:pPr>
    </w:p>
    <w:p w14:paraId="5BBEF9F4" w14:textId="77777777" w:rsidR="00371CF6" w:rsidRPr="00371CF6" w:rsidRDefault="00371CF6" w:rsidP="00C32983">
      <w:pPr>
        <w:ind w:left="-270"/>
        <w:rPr>
          <w:sz w:val="16"/>
          <w:szCs w:val="16"/>
          <w:lang w:val="es-MX"/>
        </w:rPr>
      </w:pPr>
    </w:p>
    <w:p w14:paraId="45C9516A" w14:textId="1C2893E8" w:rsidR="00DD48F4" w:rsidRPr="00DD48F4" w:rsidRDefault="00ED3ED5" w:rsidP="00C32983">
      <w:pPr>
        <w:ind w:left="-270"/>
        <w:rPr>
          <w:lang w:val="es-MX"/>
        </w:rPr>
      </w:pPr>
      <w:proofErr w:type="spellStart"/>
      <w:r>
        <w:rPr>
          <w:lang w:val="es-MX"/>
        </w:rPr>
        <w:t>Mot</w:t>
      </w:r>
      <w:r w:rsidR="00DD48F4" w:rsidRPr="005C385B">
        <w:rPr>
          <w:lang w:val="es-MX"/>
        </w:rPr>
        <w:t>her’s</w:t>
      </w:r>
      <w:proofErr w:type="spellEnd"/>
      <w:r w:rsidR="00DD48F4" w:rsidRPr="005C385B">
        <w:rPr>
          <w:lang w:val="es-MX"/>
        </w:rPr>
        <w:t xml:space="preserve"> </w:t>
      </w:r>
      <w:proofErr w:type="spellStart"/>
      <w:r w:rsidR="00DD48F4" w:rsidRPr="005C385B">
        <w:rPr>
          <w:lang w:val="es-MX"/>
        </w:rPr>
        <w:t>Name</w:t>
      </w:r>
      <w:proofErr w:type="spellEnd"/>
      <w:r w:rsidR="00DD48F4" w:rsidRPr="005C385B">
        <w:rPr>
          <w:lang w:val="es-MX"/>
        </w:rPr>
        <w:t>:</w:t>
      </w:r>
      <w:r w:rsidR="00DD48F4">
        <w:rPr>
          <w:lang w:val="es-MX"/>
        </w:rPr>
        <w:t xml:space="preserve"> </w:t>
      </w:r>
      <w:r w:rsidR="00DD48F4" w:rsidRPr="00DD48F4">
        <w:rPr>
          <w:lang w:val="es-MX"/>
        </w:rPr>
        <w:t>_______________________</w:t>
      </w:r>
      <w:r w:rsidR="00C32983">
        <w:rPr>
          <w:lang w:val="es-MX"/>
        </w:rPr>
        <w:t>_</w:t>
      </w:r>
      <w:r w:rsidR="00DD48F4" w:rsidRPr="00DD48F4">
        <w:rPr>
          <w:lang w:val="es-MX"/>
        </w:rPr>
        <w:t>___________________________</w:t>
      </w:r>
    </w:p>
    <w:p w14:paraId="13E58648" w14:textId="44B3A723" w:rsidR="00DD48F4" w:rsidRPr="00795FD0" w:rsidRDefault="005F10F0" w:rsidP="008C7A0B">
      <w:pPr>
        <w:ind w:left="450" w:firstLine="990"/>
        <w:rPr>
          <w:i/>
          <w:iCs/>
          <w:sz w:val="22"/>
          <w:szCs w:val="22"/>
          <w:lang w:val="es-MX"/>
        </w:rPr>
      </w:pPr>
      <w:r>
        <w:rPr>
          <w:i/>
          <w:iCs/>
          <w:sz w:val="22"/>
          <w:szCs w:val="22"/>
          <w:lang w:val="es-MX"/>
        </w:rPr>
        <w:t xml:space="preserve">           </w:t>
      </w:r>
      <w:r w:rsidR="00DD48F4" w:rsidRPr="00795FD0">
        <w:rPr>
          <w:i/>
          <w:iCs/>
          <w:sz w:val="22"/>
          <w:szCs w:val="22"/>
          <w:lang w:val="es-MX"/>
        </w:rPr>
        <w:t xml:space="preserve">(Nombre de mi </w:t>
      </w:r>
      <w:r w:rsidR="00446CE6">
        <w:rPr>
          <w:i/>
          <w:iCs/>
          <w:sz w:val="22"/>
          <w:szCs w:val="22"/>
          <w:lang w:val="es-MX"/>
        </w:rPr>
        <w:t>m</w:t>
      </w:r>
      <w:r w:rsidR="00DD48F4" w:rsidRPr="00795FD0">
        <w:rPr>
          <w:i/>
          <w:iCs/>
          <w:sz w:val="22"/>
          <w:szCs w:val="22"/>
          <w:lang w:val="es-MX"/>
        </w:rPr>
        <w:t>adre)</w:t>
      </w:r>
    </w:p>
    <w:p w14:paraId="7B7EF234" w14:textId="2722D38D" w:rsidR="00060B8C" w:rsidRPr="004474C5" w:rsidRDefault="00060B8C" w:rsidP="00C32983">
      <w:pPr>
        <w:ind w:left="-270"/>
        <w:rPr>
          <w:sz w:val="4"/>
          <w:szCs w:val="4"/>
          <w:lang w:val="es-MX"/>
        </w:rPr>
      </w:pPr>
      <w:r>
        <w:rPr>
          <w:lang w:val="es-MX"/>
        </w:rPr>
        <w:t>---------------</w:t>
      </w:r>
    </w:p>
    <w:p w14:paraId="593371C2" w14:textId="77777777" w:rsidR="00060B8C" w:rsidRPr="007E7623" w:rsidRDefault="00060B8C" w:rsidP="00C32983">
      <w:pPr>
        <w:ind w:left="-270"/>
        <w:rPr>
          <w:sz w:val="2"/>
          <w:szCs w:val="2"/>
          <w:lang w:val="es-MX"/>
        </w:rPr>
      </w:pPr>
    </w:p>
    <w:p w14:paraId="23BCD382" w14:textId="77777777" w:rsidR="00371CF6" w:rsidRPr="00371CF6" w:rsidRDefault="00371CF6" w:rsidP="00C32983">
      <w:pPr>
        <w:ind w:left="-270"/>
        <w:rPr>
          <w:sz w:val="16"/>
          <w:szCs w:val="16"/>
          <w:lang w:val="es-MX"/>
        </w:rPr>
      </w:pPr>
    </w:p>
    <w:p w14:paraId="2C472012" w14:textId="4887FB34" w:rsidR="005A16A5" w:rsidRDefault="005A16A5" w:rsidP="00C32983">
      <w:pPr>
        <w:ind w:left="-270"/>
        <w:rPr>
          <w:lang w:val="es-MX"/>
        </w:rPr>
      </w:pPr>
      <w:proofErr w:type="spellStart"/>
      <w:r>
        <w:rPr>
          <w:lang w:val="es-MX"/>
        </w:rPr>
        <w:t>Guardian</w:t>
      </w:r>
      <w:r w:rsidR="002D02B9">
        <w:rPr>
          <w:lang w:val="es-MX"/>
        </w:rPr>
        <w:t>’s</w:t>
      </w:r>
      <w:proofErr w:type="spellEnd"/>
      <w:r w:rsidR="002D02B9">
        <w:rPr>
          <w:lang w:val="es-MX"/>
        </w:rPr>
        <w:t xml:space="preserve"> </w:t>
      </w:r>
      <w:proofErr w:type="spellStart"/>
      <w:r w:rsidR="002D02B9">
        <w:rPr>
          <w:lang w:val="es-MX"/>
        </w:rPr>
        <w:t>name</w:t>
      </w:r>
      <w:proofErr w:type="spellEnd"/>
      <w:r w:rsidR="002D02B9">
        <w:rPr>
          <w:lang w:val="es-MX"/>
        </w:rPr>
        <w:t>:</w:t>
      </w:r>
      <w:r w:rsidR="00BD5029">
        <w:rPr>
          <w:lang w:val="es-MX"/>
        </w:rPr>
        <w:t xml:space="preserve"> ___________________________</w:t>
      </w:r>
      <w:r w:rsidR="00E22B29">
        <w:rPr>
          <w:lang w:val="es-MX"/>
        </w:rPr>
        <w:t>_</w:t>
      </w:r>
      <w:r w:rsidR="00BD5029">
        <w:rPr>
          <w:lang w:val="es-MX"/>
        </w:rPr>
        <w:t>_____________________</w:t>
      </w:r>
      <w:r w:rsidR="00060B8C">
        <w:rPr>
          <w:lang w:val="es-MX"/>
        </w:rPr>
        <w:t>_</w:t>
      </w:r>
    </w:p>
    <w:p w14:paraId="0260F70F" w14:textId="268A7D96" w:rsidR="00D041C6" w:rsidRPr="00795FD0" w:rsidRDefault="005F10F0" w:rsidP="00795FD0">
      <w:pPr>
        <w:ind w:left="450" w:firstLine="990"/>
        <w:rPr>
          <w:i/>
          <w:iCs/>
          <w:sz w:val="18"/>
          <w:szCs w:val="18"/>
          <w:lang w:val="es-MX"/>
        </w:rPr>
      </w:pPr>
      <w:r>
        <w:rPr>
          <w:i/>
          <w:iCs/>
          <w:sz w:val="22"/>
          <w:szCs w:val="22"/>
          <w:lang w:val="es-MX"/>
        </w:rPr>
        <w:t xml:space="preserve">           </w:t>
      </w:r>
      <w:r w:rsidR="00BD5029" w:rsidRPr="00795FD0">
        <w:rPr>
          <w:i/>
          <w:iCs/>
          <w:sz w:val="22"/>
          <w:szCs w:val="22"/>
          <w:lang w:val="es-MX"/>
        </w:rPr>
        <w:t>(Nombre de la persona apoderada</w:t>
      </w:r>
      <w:r>
        <w:rPr>
          <w:i/>
          <w:iCs/>
          <w:sz w:val="22"/>
          <w:szCs w:val="22"/>
          <w:lang w:val="es-MX"/>
        </w:rPr>
        <w:t xml:space="preserve">, </w:t>
      </w:r>
      <w:r w:rsidR="00A363C8">
        <w:rPr>
          <w:i/>
          <w:iCs/>
          <w:sz w:val="22"/>
          <w:szCs w:val="22"/>
          <w:lang w:val="es-MX"/>
        </w:rPr>
        <w:t>guardiana</w:t>
      </w:r>
      <w:r w:rsidR="00060B8C" w:rsidRPr="00795FD0">
        <w:rPr>
          <w:i/>
          <w:iCs/>
          <w:sz w:val="22"/>
          <w:szCs w:val="22"/>
          <w:lang w:val="es-MX"/>
        </w:rPr>
        <w:t>)</w:t>
      </w:r>
    </w:p>
    <w:p w14:paraId="22199C07" w14:textId="77777777" w:rsidR="00371CF6" w:rsidRPr="005F10F0" w:rsidRDefault="00371CF6" w:rsidP="00C32983">
      <w:pPr>
        <w:ind w:left="-270"/>
        <w:rPr>
          <w:sz w:val="16"/>
          <w:szCs w:val="16"/>
          <w:lang w:val="es-MX"/>
        </w:rPr>
      </w:pPr>
    </w:p>
    <w:p w14:paraId="692A7812" w14:textId="1E0ADEFF" w:rsidR="000246F4" w:rsidRPr="00EB5B18" w:rsidRDefault="00091404" w:rsidP="00C32983">
      <w:pPr>
        <w:ind w:left="-270"/>
        <w:rPr>
          <w:rFonts w:ascii="Cambria" w:hAnsi="Cambria" w:cs="Arial"/>
          <w:sz w:val="28"/>
          <w:szCs w:val="28"/>
        </w:rPr>
      </w:pPr>
      <w:proofErr w:type="spellStart"/>
      <w:r w:rsidRPr="00EB5B18">
        <w:t>Teléfono</w:t>
      </w:r>
      <w:proofErr w:type="spellEnd"/>
      <w:r w:rsidRPr="00EB5B18">
        <w:t>: _________________________________________________</w:t>
      </w:r>
      <w:r w:rsidR="003E3F94" w:rsidRPr="00EB5B18">
        <w:t xml:space="preserve"> </w:t>
      </w:r>
      <w:r w:rsidR="00D041C6" w:rsidRPr="00EB5B18">
        <w:rPr>
          <w:rFonts w:ascii="Cambria" w:hAnsi="Cambria" w:cs="Arial"/>
          <w:sz w:val="28"/>
          <w:szCs w:val="28"/>
        </w:rPr>
        <w:t xml:space="preserve"> </w:t>
      </w:r>
    </w:p>
    <w:p w14:paraId="5E91F0D4" w14:textId="77777777" w:rsidR="00154B28" w:rsidRPr="00EB5B18" w:rsidRDefault="00154B28" w:rsidP="00C32983">
      <w:pPr>
        <w:ind w:left="-270"/>
        <w:rPr>
          <w:rFonts w:ascii="Cambria" w:hAnsi="Cambria" w:cs="Arial"/>
          <w:sz w:val="8"/>
          <w:szCs w:val="8"/>
        </w:rPr>
      </w:pPr>
    </w:p>
    <w:p w14:paraId="0FAAE143" w14:textId="77777777" w:rsidR="00371CF6" w:rsidRPr="005F10F0" w:rsidRDefault="00371CF6" w:rsidP="00C32983">
      <w:pPr>
        <w:ind w:left="-270"/>
        <w:rPr>
          <w:rFonts w:ascii="Cambria" w:hAnsi="Cambria" w:cs="Arial"/>
          <w:sz w:val="18"/>
          <w:szCs w:val="18"/>
        </w:rPr>
      </w:pPr>
    </w:p>
    <w:p w14:paraId="031AD9F9" w14:textId="4B8385A5" w:rsidR="00BB4742" w:rsidRPr="00EB5B18" w:rsidRDefault="00154B28" w:rsidP="00C32983">
      <w:pPr>
        <w:ind w:left="-270"/>
      </w:pPr>
      <w:r w:rsidRPr="00EB5B18">
        <w:rPr>
          <w:rFonts w:ascii="Cambria" w:hAnsi="Cambria" w:cs="Arial"/>
        </w:rPr>
        <w:t xml:space="preserve">Address: </w:t>
      </w:r>
      <w:r w:rsidR="00BB4742" w:rsidRPr="00EB5B18">
        <w:t>__</w:t>
      </w:r>
      <w:r w:rsidR="00E22B29" w:rsidRPr="00EB5B18">
        <w:t>___</w:t>
      </w:r>
      <w:r w:rsidR="00BB4742" w:rsidRPr="00EB5B18">
        <w:t>____________________________________________________</w:t>
      </w:r>
    </w:p>
    <w:p w14:paraId="1FF81532" w14:textId="27F7B549" w:rsidR="00154B28" w:rsidRPr="00EB5B18" w:rsidRDefault="00154B28" w:rsidP="008C7A0B">
      <w:pPr>
        <w:ind w:left="-270" w:firstLine="990"/>
        <w:rPr>
          <w:rFonts w:ascii="Cambria" w:hAnsi="Cambria" w:cs="Arial"/>
        </w:rPr>
      </w:pPr>
      <w:r w:rsidRPr="00EB5B18">
        <w:rPr>
          <w:rFonts w:ascii="Cambria" w:hAnsi="Cambria" w:cs="Arial"/>
          <w:i/>
          <w:iCs/>
        </w:rPr>
        <w:t>(</w:t>
      </w:r>
      <w:proofErr w:type="spellStart"/>
      <w:proofErr w:type="gramStart"/>
      <w:r w:rsidRPr="00EB5B18">
        <w:rPr>
          <w:rFonts w:ascii="Cambria" w:hAnsi="Cambria" w:cs="Arial"/>
          <w:i/>
          <w:iCs/>
        </w:rPr>
        <w:t>Direcci</w:t>
      </w:r>
      <w:r w:rsidR="003829FB" w:rsidRPr="00EB5B18">
        <w:rPr>
          <w:rFonts w:ascii="Cambria" w:hAnsi="Cambria" w:cs="Arial"/>
          <w:i/>
          <w:iCs/>
        </w:rPr>
        <w:t>ó</w:t>
      </w:r>
      <w:r w:rsidRPr="00EB5B18">
        <w:rPr>
          <w:rFonts w:ascii="Cambria" w:hAnsi="Cambria" w:cs="Arial"/>
          <w:i/>
          <w:iCs/>
        </w:rPr>
        <w:t>n</w:t>
      </w:r>
      <w:proofErr w:type="spellEnd"/>
      <w:r w:rsidRPr="00EB5B18">
        <w:rPr>
          <w:rFonts w:ascii="Cambria" w:hAnsi="Cambria" w:cs="Arial"/>
          <w:i/>
          <w:iCs/>
        </w:rPr>
        <w:t>)</w:t>
      </w:r>
      <w:r w:rsidRPr="00EB5B18">
        <w:rPr>
          <w:rFonts w:ascii="Cambria" w:hAnsi="Cambria" w:cs="Arial"/>
        </w:rPr>
        <w:t xml:space="preserve"> </w:t>
      </w:r>
      <w:r w:rsidR="00841111" w:rsidRPr="00EB5B18">
        <w:rPr>
          <w:rFonts w:ascii="Cambria" w:hAnsi="Cambria" w:cs="Arial"/>
        </w:rPr>
        <w:t xml:space="preserve">  </w:t>
      </w:r>
      <w:proofErr w:type="gramEnd"/>
      <w:r w:rsidR="00841111" w:rsidRPr="00EB5B18">
        <w:rPr>
          <w:rFonts w:ascii="Cambria" w:hAnsi="Cambria" w:cs="Arial"/>
        </w:rPr>
        <w:t xml:space="preserve">             </w:t>
      </w:r>
      <w:r w:rsidR="00A363C8">
        <w:rPr>
          <w:rFonts w:ascii="Cambria" w:hAnsi="Cambria" w:cs="Arial"/>
        </w:rPr>
        <w:t xml:space="preserve">                          </w:t>
      </w:r>
      <w:r w:rsidR="00841111" w:rsidRPr="00EB5B18">
        <w:rPr>
          <w:rFonts w:ascii="Cambria" w:hAnsi="Cambria" w:cs="Arial"/>
        </w:rPr>
        <w:t>City (</w:t>
      </w:r>
      <w:r w:rsidR="00841111" w:rsidRPr="00EB5B18">
        <w:rPr>
          <w:rFonts w:ascii="Cambria" w:hAnsi="Cambria" w:cs="Arial"/>
          <w:i/>
          <w:iCs/>
        </w:rPr>
        <w:t>Ciudad)</w:t>
      </w:r>
      <w:r w:rsidR="00841111" w:rsidRPr="00EB5B18">
        <w:rPr>
          <w:rFonts w:ascii="Cambria" w:hAnsi="Cambria" w:cs="Arial"/>
        </w:rPr>
        <w:t xml:space="preserve"> _______________________</w:t>
      </w:r>
    </w:p>
    <w:p w14:paraId="2B6B937A" w14:textId="6D2223F2" w:rsidR="00D45078" w:rsidRPr="009961E0" w:rsidRDefault="00D45078" w:rsidP="00D45078">
      <w:pPr>
        <w:ind w:left="-270"/>
        <w:rPr>
          <w:b/>
          <w:bCs/>
          <w:color w:val="EE0000"/>
          <w:sz w:val="28"/>
          <w:szCs w:val="28"/>
        </w:rPr>
      </w:pPr>
      <w:r w:rsidRPr="009961E0">
        <w:rPr>
          <w:b/>
          <w:bCs/>
          <w:color w:val="EE0000"/>
          <w:sz w:val="28"/>
          <w:szCs w:val="28"/>
        </w:rPr>
        <w:lastRenderedPageBreak/>
        <w:t>POWER OF ATTORNEY NOTICE</w:t>
      </w:r>
      <w:r w:rsidR="005820CA">
        <w:rPr>
          <w:b/>
          <w:bCs/>
          <w:color w:val="EE0000"/>
          <w:sz w:val="28"/>
          <w:szCs w:val="28"/>
        </w:rPr>
        <w:t xml:space="preserve"> (GUARDIAN/CUSTODIAN)</w:t>
      </w:r>
    </w:p>
    <w:p w14:paraId="089E58D4" w14:textId="3DA489F4" w:rsidR="00C5443C" w:rsidRPr="005820CA" w:rsidRDefault="00C5443C" w:rsidP="00EB5B18">
      <w:pPr>
        <w:pStyle w:val="ListParagraph"/>
        <w:numPr>
          <w:ilvl w:val="0"/>
          <w:numId w:val="1"/>
        </w:numPr>
        <w:rPr>
          <w:b/>
          <w:bCs/>
          <w:color w:val="EE0000"/>
          <w:sz w:val="28"/>
          <w:szCs w:val="28"/>
          <w:lang w:val="es-MX"/>
        </w:rPr>
      </w:pPr>
      <w:r w:rsidRPr="005820CA">
        <w:rPr>
          <w:b/>
          <w:bCs/>
          <w:color w:val="EE0000"/>
          <w:sz w:val="28"/>
          <w:szCs w:val="28"/>
          <w:lang w:val="es-MX"/>
        </w:rPr>
        <w:t>AVISO DE PODER NOTARIAL</w:t>
      </w:r>
      <w:r w:rsidR="005820CA" w:rsidRPr="005820CA">
        <w:rPr>
          <w:b/>
          <w:bCs/>
          <w:color w:val="EE0000"/>
          <w:sz w:val="28"/>
          <w:szCs w:val="28"/>
          <w:lang w:val="es-MX"/>
        </w:rPr>
        <w:t xml:space="preserve"> (</w:t>
      </w:r>
      <w:r w:rsidR="005820CA">
        <w:rPr>
          <w:b/>
          <w:bCs/>
          <w:color w:val="EE0000"/>
          <w:sz w:val="28"/>
          <w:szCs w:val="28"/>
          <w:lang w:val="es-MX"/>
        </w:rPr>
        <w:t>GUARDIANO</w:t>
      </w:r>
      <w:r w:rsidR="00C90036">
        <w:rPr>
          <w:b/>
          <w:bCs/>
          <w:color w:val="EE0000"/>
          <w:sz w:val="28"/>
          <w:szCs w:val="28"/>
          <w:lang w:val="es-MX"/>
        </w:rPr>
        <w:t>/A)</w:t>
      </w:r>
    </w:p>
    <w:p w14:paraId="2FB12B5D" w14:textId="77777777" w:rsidR="00C5443C" w:rsidRPr="005820CA" w:rsidRDefault="00C5443C" w:rsidP="00E358FC">
      <w:pPr>
        <w:ind w:left="-270"/>
        <w:rPr>
          <w:sz w:val="12"/>
          <w:szCs w:val="12"/>
          <w:lang w:val="es-MX"/>
        </w:rPr>
      </w:pPr>
    </w:p>
    <w:p w14:paraId="550C7184" w14:textId="77777777" w:rsidR="00C54624" w:rsidRDefault="00E9361E" w:rsidP="00E358FC">
      <w:pPr>
        <w:ind w:left="-270"/>
        <w:rPr>
          <w:sz w:val="28"/>
          <w:szCs w:val="28"/>
        </w:rPr>
      </w:pPr>
      <w:r w:rsidRPr="00CC6F9C">
        <w:rPr>
          <w:sz w:val="28"/>
          <w:szCs w:val="28"/>
        </w:rPr>
        <w:t xml:space="preserve">We have created a </w:t>
      </w:r>
      <w:r w:rsidR="004249DE" w:rsidRPr="00CC6F9C">
        <w:rPr>
          <w:sz w:val="28"/>
          <w:szCs w:val="28"/>
        </w:rPr>
        <w:t xml:space="preserve">notarized </w:t>
      </w:r>
      <w:r w:rsidRPr="00CC6F9C">
        <w:rPr>
          <w:sz w:val="28"/>
          <w:szCs w:val="28"/>
        </w:rPr>
        <w:t xml:space="preserve">Power of Attorney for the </w:t>
      </w:r>
      <w:r w:rsidR="00726E8F" w:rsidRPr="00CC6F9C">
        <w:rPr>
          <w:sz w:val="28"/>
          <w:szCs w:val="28"/>
        </w:rPr>
        <w:t xml:space="preserve">guardian </w:t>
      </w:r>
      <w:r w:rsidR="00943094" w:rsidRPr="00CC6F9C">
        <w:rPr>
          <w:sz w:val="28"/>
          <w:szCs w:val="28"/>
        </w:rPr>
        <w:t xml:space="preserve">and </w:t>
      </w:r>
    </w:p>
    <w:p w14:paraId="138AAE82" w14:textId="77777777" w:rsidR="00C54624" w:rsidRDefault="00943094" w:rsidP="00E358FC">
      <w:pPr>
        <w:ind w:left="-270"/>
        <w:rPr>
          <w:sz w:val="28"/>
          <w:szCs w:val="28"/>
        </w:rPr>
      </w:pPr>
      <w:r w:rsidRPr="00CC6F9C">
        <w:rPr>
          <w:sz w:val="28"/>
          <w:szCs w:val="28"/>
        </w:rPr>
        <w:t>child</w:t>
      </w:r>
      <w:r w:rsidR="00E358FC" w:rsidRPr="00CC6F9C">
        <w:rPr>
          <w:sz w:val="28"/>
          <w:szCs w:val="28"/>
        </w:rPr>
        <w:t xml:space="preserve"> </w:t>
      </w:r>
      <w:r w:rsidR="00726E8F" w:rsidRPr="00CC6F9C">
        <w:rPr>
          <w:sz w:val="28"/>
          <w:szCs w:val="28"/>
        </w:rPr>
        <w:t>listed on the other side of this card.</w:t>
      </w:r>
      <w:r w:rsidR="00634820" w:rsidRPr="00CC6F9C">
        <w:rPr>
          <w:sz w:val="28"/>
          <w:szCs w:val="28"/>
        </w:rPr>
        <w:t xml:space="preserve"> That person has the legal </w:t>
      </w:r>
    </w:p>
    <w:p w14:paraId="403A5661" w14:textId="596BB1A3" w:rsidR="000A2CDC" w:rsidRPr="00C54624" w:rsidRDefault="00634820" w:rsidP="00E358FC">
      <w:pPr>
        <w:ind w:left="-270"/>
        <w:rPr>
          <w:sz w:val="28"/>
          <w:szCs w:val="28"/>
          <w:lang w:val="es-MX"/>
        </w:rPr>
      </w:pPr>
      <w:proofErr w:type="spellStart"/>
      <w:r w:rsidRPr="00C54624">
        <w:rPr>
          <w:sz w:val="28"/>
          <w:szCs w:val="28"/>
          <w:lang w:val="es-MX"/>
        </w:rPr>
        <w:t>document</w:t>
      </w:r>
      <w:proofErr w:type="spellEnd"/>
      <w:r w:rsidRPr="00C54624">
        <w:rPr>
          <w:sz w:val="28"/>
          <w:szCs w:val="28"/>
          <w:lang w:val="es-MX"/>
        </w:rPr>
        <w:t xml:space="preserve"> in </w:t>
      </w:r>
      <w:proofErr w:type="spellStart"/>
      <w:r w:rsidRPr="00C54624">
        <w:rPr>
          <w:sz w:val="28"/>
          <w:szCs w:val="28"/>
          <w:lang w:val="es-MX"/>
        </w:rPr>
        <w:t>their</w:t>
      </w:r>
      <w:proofErr w:type="spellEnd"/>
      <w:r w:rsidRPr="00C54624">
        <w:rPr>
          <w:sz w:val="28"/>
          <w:szCs w:val="28"/>
          <w:lang w:val="es-MX"/>
        </w:rPr>
        <w:t xml:space="preserve"> </w:t>
      </w:r>
      <w:proofErr w:type="spellStart"/>
      <w:r w:rsidRPr="00C54624">
        <w:rPr>
          <w:sz w:val="28"/>
          <w:szCs w:val="28"/>
          <w:lang w:val="es-MX"/>
        </w:rPr>
        <w:t>custo</w:t>
      </w:r>
      <w:r w:rsidR="00F43A28" w:rsidRPr="00C54624">
        <w:rPr>
          <w:sz w:val="28"/>
          <w:szCs w:val="28"/>
          <w:lang w:val="es-MX"/>
        </w:rPr>
        <w:t>dy</w:t>
      </w:r>
      <w:proofErr w:type="spellEnd"/>
      <w:r w:rsidR="00F43A28" w:rsidRPr="00C54624">
        <w:rPr>
          <w:sz w:val="28"/>
          <w:szCs w:val="28"/>
          <w:lang w:val="es-MX"/>
        </w:rPr>
        <w:t>.</w:t>
      </w:r>
    </w:p>
    <w:p w14:paraId="4FF3F802" w14:textId="77777777" w:rsidR="00726E8F" w:rsidRPr="00C54624" w:rsidRDefault="00726E8F" w:rsidP="00E358FC">
      <w:pPr>
        <w:ind w:left="-270"/>
        <w:rPr>
          <w:sz w:val="14"/>
          <w:szCs w:val="14"/>
          <w:lang w:val="es-MX"/>
        </w:rPr>
      </w:pPr>
    </w:p>
    <w:p w14:paraId="1ABB15EB" w14:textId="77777777" w:rsidR="00B4289C" w:rsidRDefault="005E1967" w:rsidP="00A44568">
      <w:pPr>
        <w:ind w:left="-270"/>
        <w:rPr>
          <w:i/>
          <w:iCs/>
          <w:sz w:val="28"/>
          <w:szCs w:val="28"/>
          <w:lang w:val="es-MX"/>
        </w:rPr>
      </w:pPr>
      <w:r w:rsidRPr="00CC6F9C">
        <w:rPr>
          <w:i/>
          <w:iCs/>
          <w:sz w:val="28"/>
          <w:szCs w:val="28"/>
          <w:lang w:val="es-MX"/>
        </w:rPr>
        <w:t xml:space="preserve">Hemos creado un poder notarial para </w:t>
      </w:r>
      <w:r w:rsidR="00DE3E90" w:rsidRPr="00CC6F9C">
        <w:rPr>
          <w:i/>
          <w:iCs/>
          <w:sz w:val="28"/>
          <w:szCs w:val="28"/>
          <w:lang w:val="es-MX"/>
        </w:rPr>
        <w:t>la persona</w:t>
      </w:r>
      <w:r w:rsidR="00B4289C">
        <w:rPr>
          <w:i/>
          <w:iCs/>
          <w:sz w:val="28"/>
          <w:szCs w:val="28"/>
          <w:lang w:val="es-MX"/>
        </w:rPr>
        <w:t xml:space="preserve"> </w:t>
      </w:r>
      <w:r w:rsidR="004172FA">
        <w:rPr>
          <w:i/>
          <w:iCs/>
          <w:sz w:val="28"/>
          <w:szCs w:val="28"/>
          <w:lang w:val="es-MX"/>
        </w:rPr>
        <w:t>custodial</w:t>
      </w:r>
      <w:r w:rsidR="00C54624">
        <w:rPr>
          <w:i/>
          <w:iCs/>
          <w:sz w:val="28"/>
          <w:szCs w:val="28"/>
          <w:lang w:val="es-MX"/>
        </w:rPr>
        <w:t xml:space="preserve"> </w:t>
      </w:r>
      <w:r w:rsidRPr="00CC6F9C">
        <w:rPr>
          <w:i/>
          <w:iCs/>
          <w:sz w:val="28"/>
          <w:szCs w:val="28"/>
          <w:lang w:val="es-MX"/>
        </w:rPr>
        <w:t xml:space="preserve">y </w:t>
      </w:r>
      <w:r w:rsidR="001E33ED" w:rsidRPr="00CC6F9C">
        <w:rPr>
          <w:i/>
          <w:iCs/>
          <w:sz w:val="28"/>
          <w:szCs w:val="28"/>
          <w:lang w:val="es-MX"/>
        </w:rPr>
        <w:t xml:space="preserve">el </w:t>
      </w:r>
      <w:r w:rsidRPr="00CC6F9C">
        <w:rPr>
          <w:i/>
          <w:iCs/>
          <w:sz w:val="28"/>
          <w:szCs w:val="28"/>
          <w:lang w:val="es-MX"/>
        </w:rPr>
        <w:t>niño</w:t>
      </w:r>
      <w:r w:rsidR="001E33ED" w:rsidRPr="00CC6F9C">
        <w:rPr>
          <w:i/>
          <w:iCs/>
          <w:sz w:val="28"/>
          <w:szCs w:val="28"/>
          <w:lang w:val="es-MX"/>
        </w:rPr>
        <w:t>/a</w:t>
      </w:r>
      <w:r w:rsidRPr="00CC6F9C">
        <w:rPr>
          <w:i/>
          <w:iCs/>
          <w:sz w:val="28"/>
          <w:szCs w:val="28"/>
          <w:lang w:val="es-MX"/>
        </w:rPr>
        <w:t xml:space="preserve"> </w:t>
      </w:r>
    </w:p>
    <w:p w14:paraId="4C76D212" w14:textId="0E2E47D4" w:rsidR="005E1967" w:rsidRPr="00CC6F9C" w:rsidRDefault="005E1967" w:rsidP="00A44568">
      <w:pPr>
        <w:ind w:left="-270"/>
        <w:rPr>
          <w:i/>
          <w:iCs/>
          <w:sz w:val="28"/>
          <w:szCs w:val="28"/>
          <w:lang w:val="es-MX"/>
        </w:rPr>
      </w:pPr>
      <w:r w:rsidRPr="00CC6F9C">
        <w:rPr>
          <w:i/>
          <w:iCs/>
          <w:sz w:val="28"/>
          <w:szCs w:val="28"/>
          <w:lang w:val="es-MX"/>
        </w:rPr>
        <w:t>que figura</w:t>
      </w:r>
      <w:r w:rsidR="001E33ED" w:rsidRPr="00CC6F9C">
        <w:rPr>
          <w:i/>
          <w:iCs/>
          <w:sz w:val="28"/>
          <w:szCs w:val="28"/>
          <w:lang w:val="es-MX"/>
        </w:rPr>
        <w:t>n</w:t>
      </w:r>
      <w:r w:rsidRPr="00CC6F9C">
        <w:rPr>
          <w:i/>
          <w:iCs/>
          <w:sz w:val="28"/>
          <w:szCs w:val="28"/>
          <w:lang w:val="es-MX"/>
        </w:rPr>
        <w:t xml:space="preserve"> </w:t>
      </w:r>
      <w:r w:rsidR="00A14B07">
        <w:rPr>
          <w:i/>
          <w:iCs/>
          <w:sz w:val="28"/>
          <w:szCs w:val="28"/>
          <w:lang w:val="es-MX"/>
        </w:rPr>
        <w:t>a</w:t>
      </w:r>
      <w:r w:rsidRPr="00CC6F9C">
        <w:rPr>
          <w:i/>
          <w:iCs/>
          <w:sz w:val="28"/>
          <w:szCs w:val="28"/>
          <w:lang w:val="es-MX"/>
        </w:rPr>
        <w:t xml:space="preserve"> otro lado de esta tarjeta</w:t>
      </w:r>
      <w:r w:rsidR="00C54624">
        <w:rPr>
          <w:i/>
          <w:iCs/>
          <w:sz w:val="28"/>
          <w:szCs w:val="28"/>
          <w:lang w:val="es-MX"/>
        </w:rPr>
        <w:t xml:space="preserve"> quien tiene el documento oficial</w:t>
      </w:r>
      <w:r w:rsidR="00055177">
        <w:rPr>
          <w:i/>
          <w:iCs/>
          <w:sz w:val="28"/>
          <w:szCs w:val="28"/>
          <w:lang w:val="es-MX"/>
        </w:rPr>
        <w:t>.</w:t>
      </w:r>
    </w:p>
    <w:p w14:paraId="00DB12ED" w14:textId="77777777" w:rsidR="00E358FC" w:rsidRPr="00420106" w:rsidRDefault="00E358FC" w:rsidP="00E358FC">
      <w:pPr>
        <w:ind w:left="-270"/>
        <w:rPr>
          <w:sz w:val="22"/>
          <w:szCs w:val="22"/>
          <w:lang w:val="es-MX"/>
        </w:rPr>
      </w:pPr>
    </w:p>
    <w:p w14:paraId="4F69AFE4" w14:textId="75B63DA5" w:rsidR="00726E8F" w:rsidRPr="00CC6F9C" w:rsidRDefault="00726E8F" w:rsidP="00E358FC">
      <w:pPr>
        <w:ind w:left="-270"/>
        <w:rPr>
          <w:sz w:val="28"/>
          <w:szCs w:val="28"/>
        </w:rPr>
      </w:pPr>
      <w:r w:rsidRPr="00CC6F9C">
        <w:rPr>
          <w:sz w:val="28"/>
          <w:szCs w:val="28"/>
        </w:rPr>
        <w:t>Date</w:t>
      </w:r>
      <w:r w:rsidR="00924C5E" w:rsidRPr="00CC6F9C">
        <w:rPr>
          <w:sz w:val="28"/>
          <w:szCs w:val="28"/>
        </w:rPr>
        <w:t xml:space="preserve"> (</w:t>
      </w:r>
      <w:proofErr w:type="spellStart"/>
      <w:r w:rsidRPr="00CC6F9C">
        <w:rPr>
          <w:sz w:val="28"/>
          <w:szCs w:val="28"/>
        </w:rPr>
        <w:t>fecha</w:t>
      </w:r>
      <w:proofErr w:type="spellEnd"/>
      <w:r w:rsidR="00924C5E" w:rsidRPr="00CC6F9C">
        <w:rPr>
          <w:sz w:val="28"/>
          <w:szCs w:val="28"/>
        </w:rPr>
        <w:t>)</w:t>
      </w:r>
      <w:r w:rsidRPr="00CC6F9C">
        <w:rPr>
          <w:sz w:val="28"/>
          <w:szCs w:val="28"/>
        </w:rPr>
        <w:t>:</w:t>
      </w:r>
      <w:r w:rsidR="00924C5E" w:rsidRPr="00CC6F9C">
        <w:rPr>
          <w:sz w:val="28"/>
          <w:szCs w:val="28"/>
        </w:rPr>
        <w:t xml:space="preserve"> _____________________</w:t>
      </w:r>
    </w:p>
    <w:p w14:paraId="26EF02E4" w14:textId="77777777" w:rsidR="00726E8F" w:rsidRPr="00CC6F9C" w:rsidRDefault="00726E8F" w:rsidP="00E358FC">
      <w:pPr>
        <w:ind w:left="-270"/>
        <w:rPr>
          <w:sz w:val="28"/>
          <w:szCs w:val="28"/>
        </w:rPr>
      </w:pPr>
    </w:p>
    <w:p w14:paraId="780CCDC6" w14:textId="77777777" w:rsidR="00726E8F" w:rsidRPr="007D37F7" w:rsidRDefault="00726E8F" w:rsidP="00E358FC">
      <w:pPr>
        <w:ind w:left="-270"/>
        <w:rPr>
          <w:sz w:val="2"/>
          <w:szCs w:val="2"/>
        </w:rPr>
      </w:pPr>
    </w:p>
    <w:p w14:paraId="37E50796" w14:textId="79CB69C7" w:rsidR="00BC6FA0" w:rsidRPr="00CC6F9C" w:rsidRDefault="00C04B69" w:rsidP="00E358FC">
      <w:pPr>
        <w:ind w:left="-270"/>
        <w:rPr>
          <w:sz w:val="28"/>
          <w:szCs w:val="28"/>
        </w:rPr>
      </w:pPr>
      <w:r w:rsidRPr="00CC6F9C">
        <w:rPr>
          <w:sz w:val="28"/>
          <w:szCs w:val="28"/>
        </w:rPr>
        <w:t>_____________________</w:t>
      </w:r>
      <w:r w:rsidR="00BC6FA0" w:rsidRPr="00CC6F9C">
        <w:rPr>
          <w:sz w:val="28"/>
          <w:szCs w:val="28"/>
        </w:rPr>
        <w:t>_____________________________</w:t>
      </w:r>
    </w:p>
    <w:p w14:paraId="78F04A8B" w14:textId="45BE7D98" w:rsidR="00726E8F" w:rsidRPr="00CC6F9C" w:rsidRDefault="00E624A8" w:rsidP="00E358FC">
      <w:pPr>
        <w:ind w:left="-270"/>
        <w:rPr>
          <w:sz w:val="28"/>
          <w:szCs w:val="28"/>
        </w:rPr>
      </w:pPr>
      <w:r w:rsidRPr="00CC6F9C">
        <w:rPr>
          <w:sz w:val="28"/>
          <w:szCs w:val="28"/>
        </w:rPr>
        <w:t>Parent signature (firma del padre o ma</w:t>
      </w:r>
      <w:r w:rsidR="004249DE" w:rsidRPr="00CC6F9C">
        <w:rPr>
          <w:sz w:val="28"/>
          <w:szCs w:val="28"/>
        </w:rPr>
        <w:t>dre)</w:t>
      </w:r>
    </w:p>
    <w:sectPr w:rsidR="00726E8F" w:rsidRPr="00CC6F9C" w:rsidSect="001F0197">
      <w:pgSz w:w="12777" w:h="5577" w:orient="landscape"/>
      <w:pgMar w:top="576" w:right="1440" w:bottom="432" w:left="720" w:header="1440" w:footer="1008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C129E9"/>
    <w:multiLevelType w:val="hybridMultilevel"/>
    <w:tmpl w:val="D5B29538"/>
    <w:lvl w:ilvl="0" w:tplc="7C5C741C">
      <w:numFmt w:val="bullet"/>
      <w:lvlText w:val=""/>
      <w:lvlJc w:val="left"/>
      <w:pPr>
        <w:ind w:left="9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num w:numId="1" w16cid:durableId="1276987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jI3MDA0s7A0MTdS0lEKTi0uzszPAykwrAUARRVukiwAAAA="/>
  </w:docVars>
  <w:rsids>
    <w:rsidRoot w:val="00AE2AD3"/>
    <w:rsid w:val="000246F4"/>
    <w:rsid w:val="00055177"/>
    <w:rsid w:val="00060B8C"/>
    <w:rsid w:val="000614ED"/>
    <w:rsid w:val="00091404"/>
    <w:rsid w:val="00095190"/>
    <w:rsid w:val="0009524E"/>
    <w:rsid w:val="000A2CDC"/>
    <w:rsid w:val="000D704F"/>
    <w:rsid w:val="00101EAC"/>
    <w:rsid w:val="0014787A"/>
    <w:rsid w:val="00154B28"/>
    <w:rsid w:val="00172175"/>
    <w:rsid w:val="00173E93"/>
    <w:rsid w:val="00175A40"/>
    <w:rsid w:val="00181963"/>
    <w:rsid w:val="001B27CD"/>
    <w:rsid w:val="001C4DDB"/>
    <w:rsid w:val="001D673C"/>
    <w:rsid w:val="001E33ED"/>
    <w:rsid w:val="001F0197"/>
    <w:rsid w:val="00267A43"/>
    <w:rsid w:val="002915CB"/>
    <w:rsid w:val="002D02B9"/>
    <w:rsid w:val="00336475"/>
    <w:rsid w:val="00365FF6"/>
    <w:rsid w:val="00371CF6"/>
    <w:rsid w:val="003829FB"/>
    <w:rsid w:val="003E3F94"/>
    <w:rsid w:val="003F3691"/>
    <w:rsid w:val="004172FA"/>
    <w:rsid w:val="00420106"/>
    <w:rsid w:val="004249DE"/>
    <w:rsid w:val="00446CE6"/>
    <w:rsid w:val="004474C5"/>
    <w:rsid w:val="0045564F"/>
    <w:rsid w:val="004B029A"/>
    <w:rsid w:val="00561B6C"/>
    <w:rsid w:val="00577D4F"/>
    <w:rsid w:val="005820CA"/>
    <w:rsid w:val="00597620"/>
    <w:rsid w:val="005A16A5"/>
    <w:rsid w:val="005C385B"/>
    <w:rsid w:val="005C6798"/>
    <w:rsid w:val="005E1967"/>
    <w:rsid w:val="005F10F0"/>
    <w:rsid w:val="00634820"/>
    <w:rsid w:val="006B15B3"/>
    <w:rsid w:val="006D01B4"/>
    <w:rsid w:val="00726E8F"/>
    <w:rsid w:val="007505DC"/>
    <w:rsid w:val="00760B90"/>
    <w:rsid w:val="00795FD0"/>
    <w:rsid w:val="007D37F7"/>
    <w:rsid w:val="007E7623"/>
    <w:rsid w:val="00841111"/>
    <w:rsid w:val="00897EF3"/>
    <w:rsid w:val="008C7A0B"/>
    <w:rsid w:val="008F6F88"/>
    <w:rsid w:val="00924C5E"/>
    <w:rsid w:val="00943094"/>
    <w:rsid w:val="009961E0"/>
    <w:rsid w:val="009E1BF0"/>
    <w:rsid w:val="00A14B07"/>
    <w:rsid w:val="00A32CFF"/>
    <w:rsid w:val="00A363C8"/>
    <w:rsid w:val="00A456AC"/>
    <w:rsid w:val="00A52E3B"/>
    <w:rsid w:val="00A616E5"/>
    <w:rsid w:val="00AA0D11"/>
    <w:rsid w:val="00AA0F47"/>
    <w:rsid w:val="00AC6755"/>
    <w:rsid w:val="00AE00DE"/>
    <w:rsid w:val="00AE2AD3"/>
    <w:rsid w:val="00B27CF1"/>
    <w:rsid w:val="00B35749"/>
    <w:rsid w:val="00B4289C"/>
    <w:rsid w:val="00B9703C"/>
    <w:rsid w:val="00BA1A85"/>
    <w:rsid w:val="00BB4742"/>
    <w:rsid w:val="00BC6FA0"/>
    <w:rsid w:val="00BD337B"/>
    <w:rsid w:val="00BD5029"/>
    <w:rsid w:val="00C04B69"/>
    <w:rsid w:val="00C32983"/>
    <w:rsid w:val="00C37016"/>
    <w:rsid w:val="00C5443C"/>
    <w:rsid w:val="00C54624"/>
    <w:rsid w:val="00C61679"/>
    <w:rsid w:val="00C90036"/>
    <w:rsid w:val="00CA30F5"/>
    <w:rsid w:val="00CC6F9C"/>
    <w:rsid w:val="00CD632B"/>
    <w:rsid w:val="00CF077E"/>
    <w:rsid w:val="00CF4B3E"/>
    <w:rsid w:val="00D041C6"/>
    <w:rsid w:val="00D11745"/>
    <w:rsid w:val="00D3341E"/>
    <w:rsid w:val="00D45078"/>
    <w:rsid w:val="00D71937"/>
    <w:rsid w:val="00DD48F4"/>
    <w:rsid w:val="00DE3E90"/>
    <w:rsid w:val="00E22B29"/>
    <w:rsid w:val="00E358FC"/>
    <w:rsid w:val="00E624A8"/>
    <w:rsid w:val="00E9361E"/>
    <w:rsid w:val="00E97B60"/>
    <w:rsid w:val="00EA1C6B"/>
    <w:rsid w:val="00EB5B18"/>
    <w:rsid w:val="00ED3ED5"/>
    <w:rsid w:val="00F4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4831F7"/>
  <w15:chartTrackingRefBased/>
  <w15:docId w15:val="{E10D7447-5448-4825-83F9-D3C89D7B2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3364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5B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178">
          <w:marLeft w:val="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4645">
              <w:marLeft w:val="0"/>
              <w:marRight w:val="0"/>
              <w:marTop w:val="168"/>
              <w:marBottom w:val="16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4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74836">
              <w:marLeft w:val="0"/>
              <w:marRight w:val="0"/>
              <w:marTop w:val="168"/>
              <w:marBottom w:val="16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66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5813834">
              <w:marLeft w:val="0"/>
              <w:marRight w:val="0"/>
              <w:marTop w:val="168"/>
              <w:marBottom w:val="16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0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611805">
              <w:marLeft w:val="0"/>
              <w:marRight w:val="0"/>
              <w:marTop w:val="168"/>
              <w:marBottom w:val="16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4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8</Words>
  <Characters>989</Characters>
  <Application>Microsoft Office Word</Application>
  <DocSecurity>0</DocSecurity>
  <Lines>3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</vt:lpstr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</dc:title>
  <dc:subject/>
  <dc:creator>Jim Harrington</dc:creator>
  <cp:keywords/>
  <cp:lastModifiedBy>Jim Harrington</cp:lastModifiedBy>
  <cp:revision>31</cp:revision>
  <cp:lastPrinted>2025-10-05T20:19:00Z</cp:lastPrinted>
  <dcterms:created xsi:type="dcterms:W3CDTF">2025-10-05T19:50:00Z</dcterms:created>
  <dcterms:modified xsi:type="dcterms:W3CDTF">2025-10-0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10b59-7204-4b1e-a7d9-9043a2b87bc6</vt:lpwstr>
  </property>
</Properties>
</file>